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5D406D" w14:textId="16A9DB4D" w:rsidR="00653D1B" w:rsidRPr="00EE511A" w:rsidRDefault="00BF157F" w:rsidP="00653D1B">
      <w:pPr>
        <w:ind w:left="720"/>
        <w:jc w:val="both"/>
      </w:pPr>
      <w:r>
        <w:rPr>
          <w:noProof/>
        </w:rPr>
        <w:pict w14:anchorId="7010F6A6"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-6.1pt;margin-top:1.4pt;width:536.85pt;height:151pt;z-index:251659264" strokeweight="2.25pt">
            <v:textbox style="mso-next-textbox:#_x0000_s1031">
              <w:txbxContent>
                <w:p w14:paraId="22E120AF" w14:textId="77777777" w:rsidR="00653D1B" w:rsidRDefault="00653D1B" w:rsidP="00653D1B">
                  <w:pPr>
                    <w:jc w:val="center"/>
                    <w:rPr>
                      <w:rFonts w:ascii="Arial Black" w:hAnsi="Arial Black"/>
                      <w:sz w:val="26"/>
                      <w:szCs w:val="28"/>
                    </w:rPr>
                  </w:pPr>
                  <w:r w:rsidRPr="006F2424">
                    <w:rPr>
                      <w:rFonts w:ascii="Arial Black" w:hAnsi="Arial Black"/>
                      <w:b/>
                      <w:sz w:val="26"/>
                      <w:szCs w:val="28"/>
                    </w:rPr>
                    <w:t>BAHRIA UNIVERSITY (KARACHI CAMPUS</w:t>
                  </w:r>
                  <w:r w:rsidRPr="006F2424">
                    <w:rPr>
                      <w:rFonts w:ascii="Arial Black" w:hAnsi="Arial Black"/>
                      <w:sz w:val="26"/>
                      <w:szCs w:val="28"/>
                    </w:rPr>
                    <w:t>)</w:t>
                  </w:r>
                </w:p>
                <w:p w14:paraId="31AFA268" w14:textId="77777777" w:rsidR="00653D1B" w:rsidRPr="005F3A96" w:rsidRDefault="00653D1B" w:rsidP="00653D1B">
                  <w:pPr>
                    <w:jc w:val="center"/>
                    <w:rPr>
                      <w:sz w:val="10"/>
                      <w:szCs w:val="28"/>
                    </w:rPr>
                  </w:pPr>
                </w:p>
                <w:p w14:paraId="39F6388A" w14:textId="25C480E1" w:rsidR="00653D1B" w:rsidRDefault="00D615B8" w:rsidP="00653D1B">
                  <w:pPr>
                    <w:jc w:val="center"/>
                    <w:rPr>
                      <w:sz w:val="22"/>
                    </w:rPr>
                  </w:pPr>
                  <w:r>
                    <w:rPr>
                      <w:sz w:val="22"/>
                    </w:rPr>
                    <w:t>SPRING</w:t>
                  </w:r>
                  <w:r w:rsidR="00653D1B">
                    <w:rPr>
                      <w:sz w:val="22"/>
                    </w:rPr>
                    <w:t xml:space="preserve"> S</w:t>
                  </w:r>
                  <w:r w:rsidR="00653D1B" w:rsidRPr="00142E98">
                    <w:rPr>
                      <w:sz w:val="22"/>
                    </w:rPr>
                    <w:t>EMESTER – 20</w:t>
                  </w:r>
                  <w:r w:rsidR="00653D1B">
                    <w:rPr>
                      <w:sz w:val="22"/>
                    </w:rPr>
                    <w:t>2</w:t>
                  </w:r>
                  <w:r w:rsidR="00873C80">
                    <w:rPr>
                      <w:sz w:val="22"/>
                    </w:rPr>
                    <w:t>3</w:t>
                  </w:r>
                  <w:r w:rsidR="00653D1B" w:rsidRPr="00142E98">
                    <w:rPr>
                      <w:sz w:val="22"/>
                    </w:rPr>
                    <w:t xml:space="preserve"> </w:t>
                  </w:r>
                </w:p>
                <w:p w14:paraId="35E3C7EC" w14:textId="77777777" w:rsidR="00653D1B" w:rsidRPr="00EF3A47" w:rsidRDefault="00653D1B" w:rsidP="00653D1B">
                  <w:pPr>
                    <w:jc w:val="center"/>
                    <w:rPr>
                      <w:rFonts w:ascii="Arial Black" w:hAnsi="Arial Black"/>
                      <w:sz w:val="12"/>
                      <w:szCs w:val="14"/>
                    </w:rPr>
                  </w:pPr>
                </w:p>
                <w:p w14:paraId="7E796EA4" w14:textId="294ADDAD" w:rsidR="00653D1B" w:rsidRDefault="00653D1B" w:rsidP="00653D1B">
                  <w:pPr>
                    <w:jc w:val="center"/>
                    <w:rPr>
                      <w:rFonts w:ascii="Arial Black" w:hAnsi="Arial Black"/>
                      <w:sz w:val="22"/>
                    </w:rPr>
                  </w:pPr>
                  <w:r w:rsidRPr="00AF5884">
                    <w:rPr>
                      <w:rFonts w:ascii="Arial Black" w:hAnsi="Arial Black"/>
                      <w:sz w:val="22"/>
                    </w:rPr>
                    <w:t xml:space="preserve"> (COURSE TITLE</w:t>
                  </w:r>
                  <w:r>
                    <w:rPr>
                      <w:rFonts w:ascii="Arial Black" w:hAnsi="Arial Black"/>
                      <w:sz w:val="22"/>
                    </w:rPr>
                    <w:t>:</w:t>
                  </w:r>
                  <w:r w:rsidRPr="00FF4438">
                    <w:rPr>
                      <w:rFonts w:ascii="Arial Black" w:hAnsi="Arial Black"/>
                      <w:sz w:val="22"/>
                    </w:rPr>
                    <w:t xml:space="preserve"> </w:t>
                  </w:r>
                  <w:r w:rsidR="00D615B8">
                    <w:rPr>
                      <w:rFonts w:ascii="Arial Black" w:hAnsi="Arial Black"/>
                      <w:sz w:val="22"/>
                    </w:rPr>
                    <w:t>Linear Algebra</w:t>
                  </w:r>
                  <w:r>
                    <w:rPr>
                      <w:rFonts w:ascii="Arial Black" w:hAnsi="Arial Black"/>
                      <w:sz w:val="22"/>
                    </w:rPr>
                    <w:t xml:space="preserve">      </w:t>
                  </w:r>
                  <w:r w:rsidRPr="00AF5884">
                    <w:rPr>
                      <w:rFonts w:ascii="Arial Black" w:hAnsi="Arial Black"/>
                      <w:sz w:val="22"/>
                    </w:rPr>
                    <w:t>COURSE CODE</w:t>
                  </w:r>
                  <w:r w:rsidRPr="00065CF9">
                    <w:rPr>
                      <w:rFonts w:ascii="Segoe UI Emoji" w:eastAsia="Segoe UI Emoji" w:hAnsi="Segoe UI Emoji" w:cs="Segoe UI Emoji"/>
                      <w:b/>
                      <w:bCs/>
                      <w:sz w:val="22"/>
                    </w:rPr>
                    <w:t>: (</w:t>
                  </w:r>
                  <w:r w:rsidR="00D615B8">
                    <w:rPr>
                      <w:rFonts w:ascii="Segoe UI Emoji" w:eastAsia="Segoe UI Emoji" w:hAnsi="Segoe UI Emoji" w:cs="Segoe UI Emoji"/>
                      <w:b/>
                      <w:bCs/>
                      <w:sz w:val="22"/>
                    </w:rPr>
                    <w:t>GSC-121)</w:t>
                  </w:r>
                </w:p>
                <w:p w14:paraId="1396757A" w14:textId="77777777" w:rsidR="00653D1B" w:rsidRPr="005F3A96" w:rsidRDefault="00653D1B" w:rsidP="00653D1B">
                  <w:pPr>
                    <w:jc w:val="center"/>
                    <w:rPr>
                      <w:rFonts w:ascii="Arial Black" w:hAnsi="Arial Black"/>
                      <w:sz w:val="2"/>
                    </w:rPr>
                  </w:pPr>
                </w:p>
                <w:p w14:paraId="0E259261" w14:textId="77777777" w:rsidR="00653D1B" w:rsidRPr="006A5692" w:rsidRDefault="00653D1B" w:rsidP="00653D1B">
                  <w:pPr>
                    <w:spacing w:line="360" w:lineRule="auto"/>
                    <w:rPr>
                      <w:sz w:val="8"/>
                    </w:rPr>
                  </w:pPr>
                </w:p>
                <w:p w14:paraId="526D4A89" w14:textId="7E90F51A" w:rsidR="00653D1B" w:rsidRPr="0063664F" w:rsidRDefault="00653D1B" w:rsidP="00653D1B">
                  <w:pPr>
                    <w:spacing w:line="360" w:lineRule="auto"/>
                  </w:pPr>
                  <w:r>
                    <w:rPr>
                      <w:sz w:val="22"/>
                    </w:rPr>
                    <w:t xml:space="preserve"> </w:t>
                  </w:r>
                  <w:r w:rsidRPr="0063664F">
                    <w:t xml:space="preserve">Class: </w:t>
                  </w:r>
                  <w:r w:rsidRPr="0063664F">
                    <w:rPr>
                      <w:b/>
                    </w:rPr>
                    <w:t>(</w:t>
                  </w:r>
                  <w:r w:rsidR="00D615B8">
                    <w:rPr>
                      <w:b/>
                      <w:u w:val="single"/>
                    </w:rPr>
                    <w:t>SE- 2A, 2B</w:t>
                  </w:r>
                  <w:r w:rsidR="00873C80">
                    <w:rPr>
                      <w:b/>
                      <w:u w:val="single"/>
                    </w:rPr>
                    <w:t>, 2C</w:t>
                  </w:r>
                  <w:r w:rsidRPr="0063664F">
                    <w:rPr>
                      <w:b/>
                    </w:rPr>
                    <w:t>)</w:t>
                  </w:r>
                  <w:r w:rsidRPr="0063664F">
                    <w:t xml:space="preserve"> </w:t>
                  </w:r>
                  <w:r w:rsidRPr="0063664F">
                    <w:tab/>
                  </w:r>
                  <w:r w:rsidRPr="0063664F">
                    <w:tab/>
                  </w:r>
                  <w:r w:rsidRPr="0063664F">
                    <w:tab/>
                  </w:r>
                  <w:r w:rsidRPr="0063664F">
                    <w:tab/>
                  </w:r>
                  <w:r w:rsidRPr="0063664F">
                    <w:tab/>
                    <w:t xml:space="preserve">                          </w:t>
                  </w:r>
                  <w:r w:rsidR="00A269E5">
                    <w:t>Quiz#2</w:t>
                  </w:r>
                  <w:r w:rsidR="00A269E5" w:rsidRPr="0063664F">
                    <w:tab/>
                  </w:r>
                </w:p>
                <w:p w14:paraId="45D1458F" w14:textId="71B250FF" w:rsidR="00653D1B" w:rsidRPr="0063664F" w:rsidRDefault="00653D1B" w:rsidP="00653D1B">
                  <w:pPr>
                    <w:spacing w:line="360" w:lineRule="auto"/>
                    <w:ind w:left="6480" w:hanging="6480"/>
                  </w:pPr>
                  <w:r w:rsidRPr="0063664F">
                    <w:t xml:space="preserve">Course: Instructor: </w:t>
                  </w:r>
                  <w:r w:rsidRPr="0063664F">
                    <w:rPr>
                      <w:b/>
                    </w:rPr>
                    <w:t>(</w:t>
                  </w:r>
                  <w:r w:rsidRPr="0063664F">
                    <w:rPr>
                      <w:b/>
                      <w:u w:val="single"/>
                    </w:rPr>
                    <w:t>Muhammad Imran</w:t>
                  </w:r>
                  <w:r w:rsidRPr="0063664F">
                    <w:rPr>
                      <w:b/>
                    </w:rPr>
                    <w:t>)</w:t>
                  </w:r>
                  <w:r w:rsidRPr="0063664F">
                    <w:tab/>
                    <w:t xml:space="preserve">Time Allowed: </w:t>
                  </w:r>
                  <w:r w:rsidR="00D615B8">
                    <w:rPr>
                      <w:b/>
                    </w:rPr>
                    <w:t>0</w:t>
                  </w:r>
                  <w:r w:rsidRPr="0063664F">
                    <w:rPr>
                      <w:b/>
                    </w:rPr>
                    <w:t xml:space="preserve">.5 </w:t>
                  </w:r>
                  <w:r w:rsidR="0063664F" w:rsidRPr="0063664F">
                    <w:rPr>
                      <w:b/>
                    </w:rPr>
                    <w:t>Hours</w:t>
                  </w:r>
                </w:p>
                <w:p w14:paraId="1828E7FF" w14:textId="2FE3204A" w:rsidR="00653D1B" w:rsidRPr="00D615B8" w:rsidRDefault="00653D1B" w:rsidP="00D615B8">
                  <w:pPr>
                    <w:spacing w:line="360" w:lineRule="auto"/>
                    <w:rPr>
                      <w:b/>
                      <w:color w:val="FF0000"/>
                    </w:rPr>
                  </w:pPr>
                  <w:r w:rsidRPr="0063664F">
                    <w:t>Max Marks:</w:t>
                  </w:r>
                  <w:r w:rsidRPr="0063664F">
                    <w:rPr>
                      <w:color w:val="FF0000"/>
                    </w:rPr>
                    <w:t xml:space="preserve"> </w:t>
                  </w:r>
                  <w:r w:rsidR="00D615B8" w:rsidRPr="00D615B8">
                    <w:t>0</w:t>
                  </w:r>
                  <w:r w:rsidR="00D615B8">
                    <w:rPr>
                      <w:b/>
                      <w:bCs/>
                    </w:rPr>
                    <w:t>5</w:t>
                  </w:r>
                  <w:r w:rsidRPr="0063664F">
                    <w:rPr>
                      <w:color w:val="FF0000"/>
                    </w:rPr>
                    <w:tab/>
                    <w:t xml:space="preserve">           </w:t>
                  </w:r>
                  <w:r w:rsidRPr="0063664F">
                    <w:rPr>
                      <w:color w:val="FF0000"/>
                    </w:rPr>
                    <w:tab/>
                  </w:r>
                  <w:r w:rsidRPr="0063664F">
                    <w:rPr>
                      <w:color w:val="FF0000"/>
                    </w:rPr>
                    <w:tab/>
                  </w:r>
                  <w:r w:rsidR="00D615B8">
                    <w:rPr>
                      <w:b/>
                      <w:color w:val="FF0000"/>
                    </w:rPr>
                    <w:tab/>
                  </w:r>
                  <w:r w:rsidR="00D615B8">
                    <w:rPr>
                      <w:b/>
                      <w:color w:val="FF0000"/>
                    </w:rPr>
                    <w:tab/>
                  </w:r>
                  <w:r w:rsidR="00D615B8">
                    <w:rPr>
                      <w:b/>
                      <w:color w:val="FF0000"/>
                    </w:rPr>
                    <w:tab/>
                  </w:r>
                  <w:r w:rsidR="00D615B8">
                    <w:rPr>
                      <w:b/>
                      <w:color w:val="FF0000"/>
                    </w:rPr>
                    <w:tab/>
                  </w:r>
                  <w:r w:rsidRPr="0063664F">
                    <w:t>Student’s Name: __________________</w:t>
                  </w:r>
                  <w:r w:rsidRPr="0063664F">
                    <w:tab/>
                  </w:r>
                  <w:r w:rsidRPr="0063664F">
                    <w:tab/>
                  </w:r>
                  <w:r w:rsidRPr="0063664F">
                    <w:tab/>
                  </w:r>
                </w:p>
                <w:p w14:paraId="7458E67E" w14:textId="77777777" w:rsidR="00653D1B" w:rsidRDefault="00653D1B" w:rsidP="00653D1B">
                  <w:pPr>
                    <w:rPr>
                      <w:sz w:val="22"/>
                    </w:rPr>
                  </w:pPr>
                </w:p>
                <w:p w14:paraId="118F6D35" w14:textId="77777777" w:rsidR="00653D1B" w:rsidRPr="00E9533C" w:rsidRDefault="00653D1B" w:rsidP="00653D1B"/>
              </w:txbxContent>
            </v:textbox>
          </v:shape>
        </w:pict>
      </w:r>
      <w:r w:rsidR="00653D1B">
        <w:rPr>
          <w:noProof/>
        </w:rPr>
        <w:drawing>
          <wp:anchor distT="0" distB="0" distL="114300" distR="114300" simplePos="0" relativeHeight="251660800" behindDoc="0" locked="0" layoutInCell="1" allowOverlap="1" wp14:anchorId="55D33690" wp14:editId="353FDB2D">
            <wp:simplePos x="0" y="0"/>
            <wp:positionH relativeFrom="column">
              <wp:posOffset>-47548</wp:posOffset>
            </wp:positionH>
            <wp:positionV relativeFrom="paragraph">
              <wp:posOffset>32918</wp:posOffset>
            </wp:positionV>
            <wp:extent cx="571696" cy="651053"/>
            <wp:effectExtent l="0" t="0" r="0" b="0"/>
            <wp:wrapNone/>
            <wp:docPr id="3" name="Picture 3" descr="LOG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08" cy="66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7D7BF4" w14:textId="029EFAF8" w:rsidR="00653D1B" w:rsidRPr="00EE511A" w:rsidRDefault="00653D1B" w:rsidP="00653D1B">
      <w:pPr>
        <w:ind w:left="720"/>
        <w:jc w:val="both"/>
      </w:pPr>
    </w:p>
    <w:p w14:paraId="2308F7C4" w14:textId="77777777" w:rsidR="00653D1B" w:rsidRPr="00EE511A" w:rsidRDefault="00653D1B" w:rsidP="00653D1B">
      <w:pPr>
        <w:ind w:left="720"/>
        <w:jc w:val="both"/>
      </w:pPr>
    </w:p>
    <w:p w14:paraId="2A15CF8E" w14:textId="77777777" w:rsidR="00653D1B" w:rsidRPr="00EE511A" w:rsidRDefault="00653D1B" w:rsidP="00653D1B">
      <w:pPr>
        <w:ind w:left="720"/>
        <w:jc w:val="both"/>
      </w:pPr>
    </w:p>
    <w:p w14:paraId="21C851A8" w14:textId="77777777" w:rsidR="00653D1B" w:rsidRPr="00EE511A" w:rsidRDefault="00653D1B" w:rsidP="00653D1B">
      <w:pPr>
        <w:ind w:left="720"/>
        <w:jc w:val="both"/>
      </w:pPr>
      <w:r w:rsidRPr="00EE511A">
        <w:t xml:space="preserve"> </w:t>
      </w:r>
    </w:p>
    <w:p w14:paraId="1CF1500F" w14:textId="77777777" w:rsidR="00653D1B" w:rsidRPr="00EE511A" w:rsidRDefault="00653D1B" w:rsidP="00653D1B">
      <w:pPr>
        <w:ind w:left="720"/>
        <w:jc w:val="both"/>
      </w:pPr>
    </w:p>
    <w:p w14:paraId="70990180" w14:textId="77777777" w:rsidR="00653D1B" w:rsidRPr="00EE511A" w:rsidRDefault="00653D1B" w:rsidP="00653D1B">
      <w:pPr>
        <w:ind w:left="720"/>
        <w:jc w:val="both"/>
      </w:pPr>
    </w:p>
    <w:p w14:paraId="38DB723A" w14:textId="77777777" w:rsidR="00653D1B" w:rsidRPr="00EE511A" w:rsidRDefault="00653D1B" w:rsidP="00653D1B">
      <w:pPr>
        <w:ind w:left="720"/>
        <w:jc w:val="both"/>
      </w:pPr>
    </w:p>
    <w:p w14:paraId="55B9F61B" w14:textId="77777777" w:rsidR="00653D1B" w:rsidRPr="00EE511A" w:rsidRDefault="00653D1B" w:rsidP="00653D1B">
      <w:pPr>
        <w:ind w:left="720"/>
        <w:jc w:val="both"/>
      </w:pPr>
    </w:p>
    <w:p w14:paraId="5A235E3F" w14:textId="77777777" w:rsidR="00653D1B" w:rsidRPr="00EE511A" w:rsidRDefault="00653D1B" w:rsidP="00653D1B">
      <w:pPr>
        <w:ind w:left="720"/>
        <w:jc w:val="both"/>
      </w:pPr>
    </w:p>
    <w:p w14:paraId="19E37B12" w14:textId="77777777" w:rsidR="00653D1B" w:rsidRPr="00EE511A" w:rsidRDefault="00653D1B" w:rsidP="00653D1B">
      <w:pPr>
        <w:ind w:left="720"/>
        <w:jc w:val="both"/>
      </w:pPr>
    </w:p>
    <w:p w14:paraId="46F50F65" w14:textId="77777777" w:rsidR="00653D1B" w:rsidRDefault="00653D1B" w:rsidP="00653D1B">
      <w:pPr>
        <w:ind w:left="720"/>
        <w:jc w:val="both"/>
      </w:pPr>
    </w:p>
    <w:p w14:paraId="6CD115A9" w14:textId="73E53964" w:rsidR="00D24961" w:rsidRDefault="00D24961" w:rsidP="00653D1B">
      <w:pPr>
        <w:rPr>
          <w:sz w:val="26"/>
        </w:rPr>
      </w:pPr>
    </w:p>
    <w:tbl>
      <w:tblPr>
        <w:tblW w:w="10980" w:type="dxa"/>
        <w:tblInd w:w="-252" w:type="dxa"/>
        <w:tblLayout w:type="fixed"/>
        <w:tblLook w:val="01E0" w:firstRow="1" w:lastRow="1" w:firstColumn="1" w:lastColumn="1" w:noHBand="0" w:noVBand="0"/>
      </w:tblPr>
      <w:tblGrid>
        <w:gridCol w:w="10980"/>
      </w:tblGrid>
      <w:tr w:rsidR="00D24961" w:rsidRPr="001F462E" w14:paraId="3851C473" w14:textId="77777777" w:rsidTr="00A052E7">
        <w:tc>
          <w:tcPr>
            <w:tcW w:w="10980" w:type="dxa"/>
          </w:tcPr>
          <w:p w14:paraId="26438D99" w14:textId="5CCDF596" w:rsidR="00A269E5" w:rsidRPr="00BD133C" w:rsidRDefault="00A269E5" w:rsidP="00A269E5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A</w:t>
            </w:r>
            <w:r w:rsidRPr="00BD133C">
              <w:rPr>
                <w:b/>
                <w:u w:val="single"/>
              </w:rPr>
              <w:t>ssignment No. 0</w:t>
            </w:r>
            <w:r>
              <w:rPr>
                <w:b/>
                <w:u w:val="single"/>
              </w:rPr>
              <w:t>2 (CLO2)</w:t>
            </w:r>
          </w:p>
          <w:p w14:paraId="089BF5EF" w14:textId="0C984DDF" w:rsidR="00A269E5" w:rsidRDefault="00A269E5" w:rsidP="00A269E5">
            <w:pPr>
              <w:rPr>
                <w:b/>
              </w:rPr>
            </w:pPr>
          </w:p>
          <w:p w14:paraId="49F01E75" w14:textId="77777777" w:rsidR="00A269E5" w:rsidRDefault="00A269E5" w:rsidP="00A269E5">
            <w:pPr>
              <w:rPr>
                <w:b/>
              </w:rPr>
            </w:pPr>
          </w:p>
          <w:p w14:paraId="62B2B4FA" w14:textId="4BAA7D5A" w:rsidR="00A269E5" w:rsidRDefault="003E68D4" w:rsidP="003E68D4">
            <w:pPr>
              <w:spacing w:before="100" w:beforeAutospacing="1" w:after="100" w:afterAutospacing="1"/>
            </w:pPr>
            <w:r>
              <w:t>Q1:-</w:t>
            </w:r>
            <w:r>
              <w:tab/>
            </w:r>
            <w:r w:rsidR="00873C80">
              <w:t xml:space="preserve">The given network shows that the traffic flow (Vehicles per minute) over Several streets at DHA </w:t>
            </w:r>
            <w:r>
              <w:tab/>
            </w:r>
            <w:r w:rsidR="00873C80">
              <w:t xml:space="preserve">Karachi during the evening. </w:t>
            </w:r>
            <w:r w:rsidR="00BF157F">
              <w:t>Describe</w:t>
            </w:r>
            <w:r w:rsidR="00873C80">
              <w:t xml:space="preserve"> the general flow pattern for network.</w:t>
            </w:r>
          </w:p>
          <w:p w14:paraId="7D63129C" w14:textId="706F3290" w:rsidR="00873C80" w:rsidRDefault="003E68D4" w:rsidP="00A269E5">
            <w:pPr>
              <w:pStyle w:val="ListParagraph"/>
              <w:spacing w:before="100" w:beforeAutospacing="1" w:after="100" w:afterAutospacing="1"/>
              <w:ind w:left="1845"/>
            </w:pPr>
            <w:r>
              <w:rPr>
                <w:noProof/>
              </w:rPr>
              <w:drawing>
                <wp:inline distT="0" distB="0" distL="0" distR="0" wp14:anchorId="74F3A81C" wp14:editId="1A4F6D65">
                  <wp:extent cx="3019425" cy="22479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425" cy="224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  <w:p w14:paraId="2B85BEDA" w14:textId="77777777" w:rsidR="00A269E5" w:rsidRPr="006D3E37" w:rsidRDefault="00A269E5" w:rsidP="00A269E5">
            <w:pPr>
              <w:pStyle w:val="ListParagraph"/>
              <w:spacing w:before="100" w:beforeAutospacing="1" w:after="100" w:afterAutospacing="1"/>
              <w:ind w:left="1845"/>
            </w:pPr>
          </w:p>
          <w:p w14:paraId="7CD5C152" w14:textId="6643EE13" w:rsidR="00A269E5" w:rsidRPr="00A70CEE" w:rsidRDefault="003E68D4" w:rsidP="003E68D4">
            <w:pPr>
              <w:spacing w:before="100" w:beforeAutospacing="1" w:after="100" w:afterAutospacing="1" w:line="276" w:lineRule="auto"/>
            </w:pPr>
            <w:r>
              <w:t>Q2:-</w:t>
            </w:r>
            <w:r>
              <w:tab/>
            </w:r>
            <w:r w:rsidR="00BF157F">
              <w:t>Show</w:t>
            </w:r>
            <w:r w:rsidR="00A269E5">
              <w:t xml:space="preserve"> </w:t>
            </w:r>
            <w:r>
              <w:t xml:space="preserve">all “X” in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4</m:t>
                  </m:r>
                </m:sup>
              </m:sSup>
            </m:oMath>
            <w:r>
              <w:rPr>
                <w:b/>
              </w:rPr>
              <w:t xml:space="preserve">that are mapped into zero vector by the transformation X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→</m:t>
              </m:r>
            </m:oMath>
            <w:r>
              <w:rPr>
                <w:b/>
              </w:rPr>
              <w:t xml:space="preserve"> AX for the given </w:t>
            </w:r>
            <w:r>
              <w:rPr>
                <w:b/>
              </w:rPr>
              <w:tab/>
              <w:t>space “A”.</w:t>
            </w:r>
          </w:p>
          <w:p w14:paraId="2F665336" w14:textId="77777777" w:rsidR="00A269E5" w:rsidRDefault="00A269E5" w:rsidP="00A269E5">
            <w:pPr>
              <w:pStyle w:val="ListParagraph"/>
            </w:pPr>
          </w:p>
          <w:p w14:paraId="0393122B" w14:textId="77777777" w:rsidR="00A269E5" w:rsidRPr="000C3BAF" w:rsidRDefault="00A269E5" w:rsidP="00A269E5">
            <w:pPr>
              <w:pStyle w:val="ListParagraph"/>
              <w:spacing w:before="100" w:beforeAutospacing="1" w:after="100" w:afterAutospacing="1"/>
              <w:ind w:left="1845"/>
            </w:pPr>
          </w:p>
          <w:p w14:paraId="3C2C9D0A" w14:textId="42B7C794" w:rsidR="00A269E5" w:rsidRDefault="00A269E5" w:rsidP="00A269E5">
            <w:pPr>
              <w:pStyle w:val="ListParagraph"/>
              <w:spacing w:before="100" w:beforeAutospacing="1" w:after="100" w:afterAutospacing="1"/>
              <w:ind w:left="1845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Where </w:t>
            </w:r>
            <m:oMath>
              <m:r>
                <w:rPr>
                  <w:rFonts w:ascii="Cambria Math" w:eastAsiaTheme="minorEastAsia" w:hAnsi="Cambria Math"/>
                </w:rPr>
                <m:t>A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4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6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-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5</m:t>
                        </m:r>
                      </m:e>
                    </m:mr>
                  </m:m>
                </m:e>
              </m:d>
            </m:oMath>
          </w:p>
          <w:p w14:paraId="7A0BF8B9" w14:textId="49E24EEE" w:rsidR="00D24961" w:rsidRPr="00995E7E" w:rsidRDefault="00D24961" w:rsidP="00CD6299">
            <w:pPr>
              <w:spacing w:line="276" w:lineRule="auto"/>
              <w:rPr>
                <w:rFonts w:ascii="Arial" w:hAnsi="Arial" w:cs="Arial"/>
                <w:sz w:val="14"/>
              </w:rPr>
            </w:pPr>
          </w:p>
        </w:tc>
      </w:tr>
      <w:tr w:rsidR="0029129A" w:rsidRPr="001F462E" w14:paraId="39F3D91A" w14:textId="77777777" w:rsidTr="00A052E7">
        <w:tc>
          <w:tcPr>
            <w:tcW w:w="10980" w:type="dxa"/>
          </w:tcPr>
          <w:p w14:paraId="19E67A70" w14:textId="613977CE" w:rsidR="0029129A" w:rsidRPr="00995E7E" w:rsidRDefault="0029129A" w:rsidP="00CD6299">
            <w:pPr>
              <w:spacing w:line="276" w:lineRule="auto"/>
              <w:jc w:val="center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 xml:space="preserve">      </w:t>
            </w:r>
          </w:p>
        </w:tc>
      </w:tr>
      <w:tr w:rsidR="0029129A" w:rsidRPr="001F462E" w14:paraId="3724D006" w14:textId="77777777" w:rsidTr="00A052E7">
        <w:tc>
          <w:tcPr>
            <w:tcW w:w="10980" w:type="dxa"/>
          </w:tcPr>
          <w:p w14:paraId="65590410" w14:textId="77777777" w:rsidR="0029129A" w:rsidRDefault="0029129A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  <w:p w14:paraId="7DD5B1D0" w14:textId="77777777" w:rsidR="00A269E5" w:rsidRDefault="00A269E5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  <w:p w14:paraId="290F7D50" w14:textId="77777777" w:rsidR="00A269E5" w:rsidRDefault="00A269E5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  <w:p w14:paraId="0F8E5392" w14:textId="77777777" w:rsidR="00A269E5" w:rsidRDefault="00A269E5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  <w:p w14:paraId="51DF0F68" w14:textId="77777777" w:rsidR="00A269E5" w:rsidRDefault="00A269E5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  <w:p w14:paraId="54651CB8" w14:textId="77777777" w:rsidR="00A269E5" w:rsidRDefault="00A269E5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  <w:p w14:paraId="446654D6" w14:textId="77777777" w:rsidR="00A269E5" w:rsidRDefault="00A269E5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  <w:p w14:paraId="0F625372" w14:textId="77777777" w:rsidR="00A269E5" w:rsidRDefault="00A269E5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  <w:p w14:paraId="79D747BD" w14:textId="77777777" w:rsidR="00A269E5" w:rsidRDefault="00A269E5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  <w:p w14:paraId="2B2DD74C" w14:textId="77777777" w:rsidR="00A269E5" w:rsidRDefault="00A269E5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  <w:p w14:paraId="5CF4D1E3" w14:textId="52E80C54" w:rsidR="00A269E5" w:rsidRPr="00995E7E" w:rsidRDefault="00A269E5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</w:tc>
      </w:tr>
      <w:tr w:rsidR="009210E4" w:rsidRPr="001F462E" w14:paraId="4893FE3F" w14:textId="77777777" w:rsidTr="00A052E7">
        <w:tc>
          <w:tcPr>
            <w:tcW w:w="10980" w:type="dxa"/>
          </w:tcPr>
          <w:p w14:paraId="72B944DE" w14:textId="77777777" w:rsidR="009210E4" w:rsidRPr="00995E7E" w:rsidRDefault="009210E4" w:rsidP="0029129A">
            <w:pPr>
              <w:spacing w:line="276" w:lineRule="auto"/>
              <w:rPr>
                <w:rFonts w:ascii="Arial" w:hAnsi="Arial" w:cs="Arial"/>
                <w:b/>
                <w:u w:val="single"/>
              </w:rPr>
            </w:pPr>
          </w:p>
        </w:tc>
      </w:tr>
    </w:tbl>
    <w:p w14:paraId="33EA3157" w14:textId="77777777" w:rsidR="00D24961" w:rsidRPr="00D4213B" w:rsidRDefault="00D24961" w:rsidP="00CD6299">
      <w:pPr>
        <w:pStyle w:val="BodyText"/>
        <w:pBdr>
          <w:top w:val="single" w:sz="12" w:space="1" w:color="auto"/>
          <w:bottom w:val="single" w:sz="12" w:space="1" w:color="auto"/>
        </w:pBdr>
        <w:tabs>
          <w:tab w:val="left" w:pos="1234"/>
        </w:tabs>
        <w:spacing w:line="276" w:lineRule="auto"/>
        <w:jc w:val="center"/>
        <w:rPr>
          <w:rFonts w:ascii="Arial" w:hAnsi="Arial" w:cs="Arial"/>
        </w:rPr>
      </w:pPr>
      <w:r w:rsidRPr="00635E2A">
        <w:rPr>
          <w:rFonts w:ascii="Arial" w:hAnsi="Arial" w:cs="Arial"/>
          <w:sz w:val="34"/>
        </w:rPr>
        <w:t>Good Luck</w:t>
      </w:r>
    </w:p>
    <w:p w14:paraId="3A73ADF9" w14:textId="77777777" w:rsidR="003F267F" w:rsidRDefault="003F267F" w:rsidP="00CD6299">
      <w:pPr>
        <w:spacing w:line="276" w:lineRule="auto"/>
      </w:pPr>
    </w:p>
    <w:sectPr w:rsidR="003F267F" w:rsidSect="007872FD">
      <w:footerReference w:type="even" r:id="rId9"/>
      <w:footerReference w:type="default" r:id="rId10"/>
      <w:pgSz w:w="12240" w:h="15840"/>
      <w:pgMar w:top="720" w:right="540" w:bottom="9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2FE6D0" w14:textId="77777777" w:rsidR="00FA5752" w:rsidRDefault="00FA5752">
      <w:r>
        <w:separator/>
      </w:r>
    </w:p>
  </w:endnote>
  <w:endnote w:type="continuationSeparator" w:id="0">
    <w:p w14:paraId="70819348" w14:textId="77777777" w:rsidR="00FA5752" w:rsidRDefault="00FA57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A19DBF" w14:textId="77777777" w:rsidR="00B93BC5" w:rsidRDefault="00D40837" w:rsidP="003B706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CF5A2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2D6E25" w14:textId="77777777" w:rsidR="00B93BC5" w:rsidRDefault="00BF157F" w:rsidP="0031201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43C3B8" w14:textId="0C0810CE" w:rsidR="005469CC" w:rsidRDefault="00F37804">
    <w:pPr>
      <w:pStyle w:val="Footer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  <w:r>
      <w:rPr>
        <w:rFonts w:ascii="Cambria" w:hAnsi="Cambria"/>
      </w:rPr>
      <w:t>Linear Algebra</w:t>
    </w:r>
    <w:r w:rsidR="00CF5A23">
      <w:rPr>
        <w:rFonts w:ascii="Cambria" w:hAnsi="Cambria"/>
      </w:rPr>
      <w:t xml:space="preserve"> [</w:t>
    </w:r>
    <w:r>
      <w:rPr>
        <w:rFonts w:ascii="Cambria" w:hAnsi="Cambria"/>
      </w:rPr>
      <w:t>Quiz#1,</w:t>
    </w:r>
    <w:r w:rsidR="00CF5A23">
      <w:rPr>
        <w:rFonts w:ascii="Cambria" w:hAnsi="Cambria"/>
      </w:rPr>
      <w:t xml:space="preserve"> Spring 202</w:t>
    </w:r>
    <w:r>
      <w:rPr>
        <w:rFonts w:ascii="Cambria" w:hAnsi="Cambria"/>
      </w:rPr>
      <w:t>1</w:t>
    </w:r>
    <w:r w:rsidR="00CF5A23">
      <w:rPr>
        <w:rFonts w:ascii="Cambria" w:hAnsi="Cambria"/>
      </w:rPr>
      <w:t>]</w:t>
    </w:r>
    <w:r w:rsidR="00CF5A23">
      <w:rPr>
        <w:rFonts w:asciiTheme="majorHAnsi" w:eastAsiaTheme="majorEastAsia" w:hAnsiTheme="majorHAnsi" w:cstheme="majorBidi"/>
      </w:rPr>
      <w:ptab w:relativeTo="margin" w:alignment="right" w:leader="none"/>
    </w:r>
    <w:r w:rsidR="00CF5A23">
      <w:rPr>
        <w:rFonts w:asciiTheme="majorHAnsi" w:eastAsiaTheme="majorEastAsia" w:hAnsiTheme="majorHAnsi" w:cstheme="majorBidi"/>
      </w:rPr>
      <w:t xml:space="preserve">Page </w:t>
    </w:r>
    <w:r w:rsidR="00D40837">
      <w:rPr>
        <w:rFonts w:asciiTheme="minorHAnsi" w:eastAsiaTheme="minorEastAsia" w:hAnsiTheme="minorHAnsi" w:cstheme="minorBidi"/>
      </w:rPr>
      <w:fldChar w:fldCharType="begin"/>
    </w:r>
    <w:r w:rsidR="00CF5A23">
      <w:instrText xml:space="preserve"> PAGE   \* MERGEFORMAT </w:instrText>
    </w:r>
    <w:r w:rsidR="00D40837">
      <w:rPr>
        <w:rFonts w:asciiTheme="minorHAnsi" w:eastAsiaTheme="minorEastAsia" w:hAnsiTheme="minorHAnsi" w:cstheme="minorBidi"/>
      </w:rPr>
      <w:fldChar w:fldCharType="separate"/>
    </w:r>
    <w:r w:rsidR="00BF157F" w:rsidRPr="00BF157F">
      <w:rPr>
        <w:rFonts w:asciiTheme="majorHAnsi" w:eastAsiaTheme="majorEastAsia" w:hAnsiTheme="majorHAnsi" w:cstheme="majorBidi"/>
        <w:noProof/>
      </w:rPr>
      <w:t>2</w:t>
    </w:r>
    <w:r w:rsidR="00D40837">
      <w:rPr>
        <w:rFonts w:asciiTheme="majorHAnsi" w:eastAsiaTheme="majorEastAsia" w:hAnsiTheme="majorHAnsi" w:cstheme="majorBidi"/>
        <w:noProof/>
      </w:rPr>
      <w:fldChar w:fldCharType="end"/>
    </w:r>
    <w:r w:rsidR="000525D2">
      <w:rPr>
        <w:rFonts w:asciiTheme="majorHAnsi" w:eastAsiaTheme="majorEastAsia" w:hAnsiTheme="majorHAnsi" w:cstheme="majorBidi"/>
        <w:noProof/>
      </w:rPr>
      <w:t xml:space="preserve"> of 2</w:t>
    </w:r>
  </w:p>
  <w:p w14:paraId="7CB82077" w14:textId="77777777" w:rsidR="00B93BC5" w:rsidRDefault="00BF157F" w:rsidP="006E0497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B4D36C" w14:textId="77777777" w:rsidR="00FA5752" w:rsidRDefault="00FA5752">
      <w:r>
        <w:separator/>
      </w:r>
    </w:p>
  </w:footnote>
  <w:footnote w:type="continuationSeparator" w:id="0">
    <w:p w14:paraId="25DAD8C4" w14:textId="77777777" w:rsidR="00FA5752" w:rsidRDefault="00FA57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A46932"/>
    <w:multiLevelType w:val="hybridMultilevel"/>
    <w:tmpl w:val="EC52A1E6"/>
    <w:lvl w:ilvl="0" w:tplc="CD8633F6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58FE4111"/>
    <w:multiLevelType w:val="hybridMultilevel"/>
    <w:tmpl w:val="F9A262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7A077F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1085F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043CE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50B46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B4877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9A39C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084B32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3E0FC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60642DC4"/>
    <w:multiLevelType w:val="hybridMultilevel"/>
    <w:tmpl w:val="4768B578"/>
    <w:lvl w:ilvl="0" w:tplc="0409000F">
      <w:start w:val="1"/>
      <w:numFmt w:val="decimal"/>
      <w:lvlText w:val="%1."/>
      <w:lvlJc w:val="left"/>
      <w:pPr>
        <w:ind w:left="1845" w:hanging="360"/>
      </w:p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3">
    <w:nsid w:val="75C43E1A"/>
    <w:multiLevelType w:val="hybridMultilevel"/>
    <w:tmpl w:val="4C9A4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B437A87"/>
    <w:multiLevelType w:val="hybridMultilevel"/>
    <w:tmpl w:val="93F48A7E"/>
    <w:lvl w:ilvl="0" w:tplc="A7A8640C">
      <w:start w:val="1"/>
      <w:numFmt w:val="lowerRoman"/>
      <w:lvlText w:val="(%1)"/>
      <w:lvlJc w:val="left"/>
      <w:pPr>
        <w:ind w:left="2520" w:hanging="1080"/>
      </w:pPr>
      <w:rPr>
        <w:rFonts w:ascii="Arial Narrow" w:eastAsia="MS Mincho" w:cs="MS Mincho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U1NDU3MDAyNjExMTRV0lEKTi0uzszPAykwqQUAiGIT1iwAAAA="/>
  </w:docVars>
  <w:rsids>
    <w:rsidRoot w:val="00D24961"/>
    <w:rsid w:val="000469CC"/>
    <w:rsid w:val="000525D2"/>
    <w:rsid w:val="00052A60"/>
    <w:rsid w:val="000A61D9"/>
    <w:rsid w:val="001B37C3"/>
    <w:rsid w:val="001C6E36"/>
    <w:rsid w:val="0029129A"/>
    <w:rsid w:val="00327B26"/>
    <w:rsid w:val="00353A2F"/>
    <w:rsid w:val="003E68D4"/>
    <w:rsid w:val="003F267F"/>
    <w:rsid w:val="00417C5C"/>
    <w:rsid w:val="00430B97"/>
    <w:rsid w:val="00480887"/>
    <w:rsid w:val="004A278F"/>
    <w:rsid w:val="004E0F33"/>
    <w:rsid w:val="005233BF"/>
    <w:rsid w:val="00530DC0"/>
    <w:rsid w:val="0063664F"/>
    <w:rsid w:val="00653D1B"/>
    <w:rsid w:val="006D16CC"/>
    <w:rsid w:val="00840492"/>
    <w:rsid w:val="00873C80"/>
    <w:rsid w:val="008C24AC"/>
    <w:rsid w:val="008E3376"/>
    <w:rsid w:val="009210E4"/>
    <w:rsid w:val="009B3AB9"/>
    <w:rsid w:val="00A269E5"/>
    <w:rsid w:val="00B40413"/>
    <w:rsid w:val="00B80106"/>
    <w:rsid w:val="00B83DB5"/>
    <w:rsid w:val="00BF157F"/>
    <w:rsid w:val="00C40897"/>
    <w:rsid w:val="00C912F8"/>
    <w:rsid w:val="00CA20E9"/>
    <w:rsid w:val="00CD6299"/>
    <w:rsid w:val="00CD74B4"/>
    <w:rsid w:val="00CF5A23"/>
    <w:rsid w:val="00D24961"/>
    <w:rsid w:val="00D3786C"/>
    <w:rsid w:val="00D40837"/>
    <w:rsid w:val="00D615B8"/>
    <w:rsid w:val="00D77DD1"/>
    <w:rsid w:val="00D866E8"/>
    <w:rsid w:val="00E3537C"/>
    <w:rsid w:val="00E71A66"/>
    <w:rsid w:val="00E81172"/>
    <w:rsid w:val="00E82A05"/>
    <w:rsid w:val="00E97115"/>
    <w:rsid w:val="00F02DC2"/>
    <w:rsid w:val="00F37804"/>
    <w:rsid w:val="00F633AB"/>
    <w:rsid w:val="00F925CB"/>
    <w:rsid w:val="00FA5752"/>
    <w:rsid w:val="00FD5D70"/>
    <w:rsid w:val="00FE0657"/>
    <w:rsid w:val="00FE6EBA"/>
    <w:rsid w:val="00FF6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48B73D09"/>
  <w15:docId w15:val="{8A20AEFD-DC3C-482A-9797-01CD4A9FA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496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2496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4961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D24961"/>
  </w:style>
  <w:style w:type="paragraph" w:styleId="BodyText">
    <w:name w:val="Body Text"/>
    <w:basedOn w:val="Normal"/>
    <w:link w:val="BodyTextChar"/>
    <w:rsid w:val="00D2496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24961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D249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24961"/>
    <w:pPr>
      <w:ind w:left="720"/>
      <w:contextualSpacing/>
    </w:pPr>
  </w:style>
  <w:style w:type="character" w:styleId="Emphasis">
    <w:name w:val="Emphasis"/>
    <w:basedOn w:val="DefaultParagraphFont"/>
    <w:qFormat/>
    <w:rsid w:val="00D24961"/>
    <w:rPr>
      <w:i/>
      <w:iCs/>
    </w:rPr>
  </w:style>
  <w:style w:type="paragraph" w:styleId="NoSpacing">
    <w:name w:val="No Spacing"/>
    <w:uiPriority w:val="1"/>
    <w:qFormat/>
    <w:rsid w:val="00E81172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1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172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525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5D2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6D16C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2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FAISAL</dc:creator>
  <cp:keywords/>
  <dc:description/>
  <cp:lastModifiedBy>Bahria</cp:lastModifiedBy>
  <cp:revision>60</cp:revision>
  <dcterms:created xsi:type="dcterms:W3CDTF">2020-05-09T21:00:00Z</dcterms:created>
  <dcterms:modified xsi:type="dcterms:W3CDTF">2023-04-04T10:54:00Z</dcterms:modified>
</cp:coreProperties>
</file>